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E7DF8" w:rsidRDefault="00ED7FF7">
      <w:pPr>
        <w:pStyle w:val="Compact"/>
        <w:rPr>
          <w:lang w:eastAsia="zh-CN"/>
        </w:rPr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44922f033bda4283bc6134e29328ba59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d651486023094c6e8ebc9596c728961d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a0dbe61a38f140fd947e13edb6ed331b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8dce493ddb474faf935f8bb7a3e0d1e8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0f9280db9666433e94271170580c5112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b2daf6a863884f0292ae906935534f7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defb4ba6252741c7b6076908d2a012fa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df53a47b85fa4805ae2e591c7488e3fc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f1e4c3f3e9dc4b99a367b37f6abf6f8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f8a04979783f45e6a0d200a111dd0397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9ccad6e3d85c4c28a7060de659ff0c3d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fb5e13e037bd40b8b99416e955818fba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9d77b9c6b9304ec0abe3558975ee4a1e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697d86adf5cc4200a65e44c78de3da32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bdd2b915eda44848aa4d8d55cba0087b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c00da99cf5d64cbb80dff914cfc75b42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13850e3782714b60b0ff3438816c07cd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281c283202234d31bcb9ffa0b501d9f3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ac2146030cdc4a2191d7fe74748873f4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bookmarkStart w:id="0" w:name="_GoBack"/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a214161bc57644dc9105e9320fe45aa9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fc823352f6c84bd395732631f0a1e8cf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58f8f58f50b34ee288f7949ecacf70f3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12b2b4ad998e492fab8c6e6dcd9df916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13247867be494f63b100041199400f35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b5a7b1c1ed3f405abbe4170404272a38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1c99fdd0b0da467da3c141c72659974f.jp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78b4c5820da7459885d665f5ca303e0f.jp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4fcb225dd5de4d919e51ac08db086d6a.jp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ca6ed32006da48f0b0cf2332a96ce19c.jp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601714e62f2745d9ad747138d57fbae3.jp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4797ce1b2716421bbbc4539310f00c57.jp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b0926c9f26b14a6b8975bfcd51380fad.jp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be2d2eb6f1964fb58ab4d0321d394e4d.jp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06e621d1696846aba8c28848b2587f36.jp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62404de3d8934df1ba49f198955d9917.jp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e75d3d6cd86d4194a36747d462401b53.jp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b26c75e8a579421ba75f01e7a5a40038.jp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2900ebb7f14c4e95a9c859a922e29887.jp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3cf75dc4267c4cd3827b8296e04c734e.jp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149db355194d45fbbe31393e0b92fe04.jp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d72d7ed44c344f00be59d7fa0a6401af.jp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2df8c083201e473284c55276dcf73332.jp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4c10e73d0f02465db7501b52f848e1eb.jp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3dd84a27c4074478931113cf923611c5.jp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e02c403c6b614e2c90b8142f844f46ab.jp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d8ad1dd6f82246c7b6b97b11c0c6115d.jp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ace907443ad542abb5056b6e4526383c.jp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589d18970933451bbe917ce298a063f1.jp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lastRenderedPageBreak/>
        <w:drawing>
          <wp:inline distT="0" distB="0" distL="0" distR="0">
            <wp:extent cx="5334000" cy="4000500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0e35a50305164531b1afc0f27d815a09.jp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ED7FF7">
      <w:pPr>
        <w:pStyle w:val="Compact"/>
      </w:pPr>
      <w:r>
        <w:rPr>
          <w:noProof/>
        </w:rPr>
        <w:drawing>
          <wp:inline distT="0" distB="0" distL="0" distR="0">
            <wp:extent cx="5334000" cy="40005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667659800342a8956bec0975f46527d3240ca684.mobile/0d6d680ed28b4c11acd03b986b25dc9f.jp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E7DF8" w:rsidRDefault="00FE7DF8" w:rsidP="007158DB">
      <w:pPr>
        <w:pStyle w:val="Compact"/>
        <w:numPr>
          <w:ilvl w:val="0"/>
          <w:numId w:val="1"/>
        </w:numPr>
        <w:rPr>
          <w:rFonts w:hint="eastAsia"/>
        </w:rPr>
      </w:pPr>
      <w:bookmarkStart w:id="1" w:name="img-content"/>
      <w:bookmarkStart w:id="2" w:name="na-dialog-root"/>
      <w:bookmarkEnd w:id="1"/>
      <w:bookmarkEnd w:id="2"/>
    </w:p>
    <w:sectPr w:rsidR="00FE7DF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D7FF7" w:rsidRDefault="00ED7FF7">
      <w:pPr>
        <w:spacing w:after="0"/>
      </w:pPr>
      <w:r>
        <w:separator/>
      </w:r>
    </w:p>
  </w:endnote>
  <w:endnote w:type="continuationSeparator" w:id="0">
    <w:p w:rsidR="00ED7FF7" w:rsidRDefault="00ED7F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D7FF7" w:rsidRDefault="00ED7FF7">
      <w:r>
        <w:separator/>
      </w:r>
    </w:p>
  </w:footnote>
  <w:footnote w:type="continuationSeparator" w:id="0">
    <w:p w:rsidR="00ED7FF7" w:rsidRDefault="00ED7F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81E1C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66286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E7E96"/>
    <w:rsid w:val="004D0E57"/>
    <w:rsid w:val="004E29B3"/>
    <w:rsid w:val="00590D07"/>
    <w:rsid w:val="007158DB"/>
    <w:rsid w:val="00784D58"/>
    <w:rsid w:val="008D6863"/>
    <w:rsid w:val="00B86B75"/>
    <w:rsid w:val="00BC48D5"/>
    <w:rsid w:val="00C36279"/>
    <w:rsid w:val="00E315A3"/>
    <w:rsid w:val="00ED7FF7"/>
    <w:rsid w:val="00FE7D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36D9E"/>
  <w15:docId w15:val="{AB88456A-C681-4B5D-8B0F-3C361645A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9" Type="http://schemas.openxmlformats.org/officeDocument/2006/relationships/image" Target="media/image33.jpg"/><Relationship Id="rId21" Type="http://schemas.openxmlformats.org/officeDocument/2006/relationships/image" Target="media/image15.jpg"/><Relationship Id="rId34" Type="http://schemas.openxmlformats.org/officeDocument/2006/relationships/image" Target="media/image28.jpg"/><Relationship Id="rId42" Type="http://schemas.openxmlformats.org/officeDocument/2006/relationships/image" Target="media/image36.jpg"/><Relationship Id="rId47" Type="http://schemas.openxmlformats.org/officeDocument/2006/relationships/image" Target="media/image41.jpg"/><Relationship Id="rId50" Type="http://schemas.openxmlformats.org/officeDocument/2006/relationships/image" Target="media/image44.jpg"/><Relationship Id="rId55" Type="http://schemas.openxmlformats.org/officeDocument/2006/relationships/image" Target="media/image49.jpg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9" Type="http://schemas.openxmlformats.org/officeDocument/2006/relationships/image" Target="media/image23.jpg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32" Type="http://schemas.openxmlformats.org/officeDocument/2006/relationships/image" Target="media/image26.jpg"/><Relationship Id="rId37" Type="http://schemas.openxmlformats.org/officeDocument/2006/relationships/image" Target="media/image31.jpg"/><Relationship Id="rId40" Type="http://schemas.openxmlformats.org/officeDocument/2006/relationships/image" Target="media/image34.jpg"/><Relationship Id="rId45" Type="http://schemas.openxmlformats.org/officeDocument/2006/relationships/image" Target="media/image39.jpg"/><Relationship Id="rId53" Type="http://schemas.openxmlformats.org/officeDocument/2006/relationships/image" Target="media/image47.jpg"/><Relationship Id="rId58" Type="http://schemas.openxmlformats.org/officeDocument/2006/relationships/theme" Target="theme/theme1.xml"/><Relationship Id="rId5" Type="http://schemas.openxmlformats.org/officeDocument/2006/relationships/footnotes" Target="footnotes.xml"/><Relationship Id="rId19" Type="http://schemas.openxmlformats.org/officeDocument/2006/relationships/image" Target="media/image13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image" Target="media/image24.jpg"/><Relationship Id="rId35" Type="http://schemas.openxmlformats.org/officeDocument/2006/relationships/image" Target="media/image29.jpg"/><Relationship Id="rId43" Type="http://schemas.openxmlformats.org/officeDocument/2006/relationships/image" Target="media/image37.jpg"/><Relationship Id="rId48" Type="http://schemas.openxmlformats.org/officeDocument/2006/relationships/image" Target="media/image42.jpg"/><Relationship Id="rId56" Type="http://schemas.openxmlformats.org/officeDocument/2006/relationships/image" Target="media/image50.jpg"/><Relationship Id="rId8" Type="http://schemas.openxmlformats.org/officeDocument/2006/relationships/image" Target="media/image2.jpg"/><Relationship Id="rId51" Type="http://schemas.openxmlformats.org/officeDocument/2006/relationships/image" Target="media/image45.jpg"/><Relationship Id="rId3" Type="http://schemas.openxmlformats.org/officeDocument/2006/relationships/settings" Target="settings.xml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33" Type="http://schemas.openxmlformats.org/officeDocument/2006/relationships/image" Target="media/image27.jpg"/><Relationship Id="rId38" Type="http://schemas.openxmlformats.org/officeDocument/2006/relationships/image" Target="media/image32.jpg"/><Relationship Id="rId46" Type="http://schemas.openxmlformats.org/officeDocument/2006/relationships/image" Target="media/image40.jpg"/><Relationship Id="rId20" Type="http://schemas.openxmlformats.org/officeDocument/2006/relationships/image" Target="media/image14.jpg"/><Relationship Id="rId41" Type="http://schemas.openxmlformats.org/officeDocument/2006/relationships/image" Target="media/image35.jpg"/><Relationship Id="rId54" Type="http://schemas.openxmlformats.org/officeDocument/2006/relationships/image" Target="media/image48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36" Type="http://schemas.openxmlformats.org/officeDocument/2006/relationships/image" Target="media/image30.jpg"/><Relationship Id="rId49" Type="http://schemas.openxmlformats.org/officeDocument/2006/relationships/image" Target="media/image43.jpg"/><Relationship Id="rId57" Type="http://schemas.openxmlformats.org/officeDocument/2006/relationships/fontTable" Target="fontTable.xml"/><Relationship Id="rId10" Type="http://schemas.openxmlformats.org/officeDocument/2006/relationships/image" Target="media/image4.jpg"/><Relationship Id="rId31" Type="http://schemas.openxmlformats.org/officeDocument/2006/relationships/image" Target="media/image25.jpg"/><Relationship Id="rId44" Type="http://schemas.openxmlformats.org/officeDocument/2006/relationships/image" Target="media/image38.jpg"/><Relationship Id="rId52" Type="http://schemas.openxmlformats.org/officeDocument/2006/relationships/image" Target="media/image4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07</TotalTime>
  <Pages>1</Pages>
  <Words>15</Words>
  <Characters>86</Characters>
  <Application>Microsoft Office Word</Application>
  <DocSecurity>0</DocSecurity>
  <Lines>1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V基础知识介绍201811 - 百度文库</dc:title>
  <dc:creator/>
  <cp:keywords/>
  <dc:description>百度文库</dc:description>
  <cp:lastModifiedBy>Dongqing DQ6 Yang</cp:lastModifiedBy>
  <cp:revision>4</cp:revision>
  <dcterms:created xsi:type="dcterms:W3CDTF">2020-07-10T08:11:00Z</dcterms:created>
  <dcterms:modified xsi:type="dcterms:W3CDTF">2020-07-13T08:22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format-detection">
    <vt:lpwstr/>
  </property>
  <property fmtid="{D5CDD505-2E9C-101B-9397-08002B2CF9AE}" pid="5" name="referrer">
    <vt:lpwstr>never</vt:lpwstr>
  </property>
  <property fmtid="{D5CDD505-2E9C-101B-9397-08002B2CF9AE}" pid="6" name="viewport">
    <vt:lpwstr>width=device-width,minimum-scale=1.0,maximum-scale=1.0,user-scalable=no,viewport-fit=cover</vt:lpwstr>
  </property>
</Properties>
</file>